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2</w:t>
      </w:r>
    </w:p>
    <w:p>
      <w:pPr>
        <w:pStyle w:val="FirstParagraph"/>
      </w:pPr>
      <w:r>
        <w:t xml:space="preserve">Відкриємо наші дані і подивимось на гістограму і щільність розподілу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niversity_projects/lesson2/distr8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істограма з Щільністю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н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Щільні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sson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ивимось на QQ і PP діаграми із такими розподілами :</w:t>
      </w:r>
    </w:p>
    <w:p>
      <w:pPr>
        <w:pStyle w:val="BodyText"/>
      </w:pPr>
      <w:r>
        <w:t xml:space="preserve">(а) нормальний;</w:t>
      </w:r>
      <w:r>
        <w:t xml:space="preserve"> </w:t>
      </w:r>
      <w:r>
        <w:t xml:space="preserve">(б) логнормальний;</w:t>
      </w:r>
      <w:r>
        <w:t xml:space="preserve"> </w:t>
      </w:r>
      <w:r>
        <w:t xml:space="preserve">(в) експоненційний;</w:t>
      </w:r>
      <w:r>
        <w:t xml:space="preserve"> </w:t>
      </w:r>
      <w:r>
        <w:t xml:space="preserve">(г) χ²;</w:t>
      </w:r>
    </w:p>
    <w:p>
      <w:pPr>
        <w:pStyle w:val="BodyText"/>
      </w:pPr>
      <w:r>
        <w:t xml:space="preserve">Подивимось на QQ і PР діаграми. Порівняємо за діаграмами наші дані із заданими розподілами. Маємо 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sson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sson2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sson2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sson2_files/figure-docx/unnamed-chunk-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Нормального Розподілу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esson2_files/figure-docx/unnamed-chunk-2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Логнормаль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esson2_files/figure-docx/unnamed-chunk-2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Експоненцій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esson2_files/figure-docx/unnamed-chunk-2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χ²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sson2_files/figure-docx/unnamed-chunk-2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к бачимо, то наш розподіл сходиться із χ² розподілом із ступенем свободи 7. Також побудуємо QQ діаграму із прогнозоними інтервалами.</w:t>
      </w:r>
      <w:r>
        <w:t xml:space="preserve"> </w:t>
      </w:r>
      <w:r>
        <w:t xml:space="preserve">Додатково скористуємось аналогом функції із підручника</w:t>
      </w:r>
      <w:r>
        <w:t xml:space="preserve"> </w:t>
      </w:r>
      <w:r>
        <w:t xml:space="preserve">“</w:t>
      </w:r>
      <w:r>
        <w:t xml:space="preserve">Комп’ютерна статистика</w:t>
      </w:r>
      <w:r>
        <w:t xml:space="preserve">”</w:t>
      </w:r>
      <w:r>
        <w:t xml:space="preserve"> </w:t>
      </w:r>
      <w:r>
        <w:t xml:space="preserve">Р.Майборода і переробимо її для побудови заданого графіку. Маємо :</w:t>
      </w:r>
    </w:p>
    <w:p>
      <w:pPr>
        <w:pStyle w:val="SourceCode"/>
      </w:pP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chiSqua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ort)</w:t>
      </w:r>
      <w:r>
        <w:br/>
      </w:r>
      <w:r>
        <w:rPr>
          <w:rStyle w:val="NormalTok"/>
        </w:rPr>
        <w:t xml:space="preserve">  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SquareQ, chiSquareQ, chiSquareQ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s, bots, s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hiSquareQ, s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hiSquareQ, bots, chiSquareQ, top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sson2_files/figure-docx/unnamed-chunk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ут 5 означає ступінь свободи розподілу χ².</w:t>
      </w:r>
    </w:p>
    <w:p>
      <w:pPr>
        <w:pStyle w:val="BodyText"/>
      </w:pPr>
      <w:r>
        <w:t xml:space="preserve">Отже, можемо зробити висновок, що наші дані збігаються із розподілом χ² із ступенем свободи 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2</dc:title>
  <dc:creator/>
  <cp:keywords/>
  <dcterms:created xsi:type="dcterms:W3CDTF">2023-12-05T21:23:18Z</dcterms:created>
  <dcterms:modified xsi:type="dcterms:W3CDTF">2023-12-05T21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